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38369" w14:textId="6CC4A076" w:rsidR="00A828FE" w:rsidRDefault="00881268" w:rsidP="00881268">
      <w:pPr>
        <w:pStyle w:val="Heading1"/>
        <w:rPr>
          <w:lang w:val="en-US"/>
        </w:rPr>
      </w:pPr>
      <w:r>
        <w:rPr>
          <w:lang w:val="en-US"/>
        </w:rPr>
        <w:t>Sprint 4 -  Sai Roopesh and Srihari Madhavan</w:t>
      </w:r>
    </w:p>
    <w:p w14:paraId="4E4CAD47" w14:textId="13D80BA8" w:rsidR="00881268" w:rsidRDefault="00881268" w:rsidP="00881268">
      <w:pPr>
        <w:rPr>
          <w:lang w:val="en-US"/>
        </w:rPr>
      </w:pPr>
    </w:p>
    <w:p w14:paraId="6243EEB7" w14:textId="64ECA29C" w:rsidR="00881268" w:rsidRDefault="00881268" w:rsidP="00881268">
      <w:pPr>
        <w:rPr>
          <w:lang w:val="en-US"/>
        </w:rPr>
      </w:pPr>
      <w:r>
        <w:rPr>
          <w:lang w:val="en-US"/>
        </w:rPr>
        <w:t>As Instructed, we populated our MariaDB tables with data as follows:</w:t>
      </w:r>
    </w:p>
    <w:p w14:paraId="6527200C" w14:textId="29056359" w:rsidR="00881268" w:rsidRDefault="00881268" w:rsidP="00881268">
      <w:pPr>
        <w:rPr>
          <w:lang w:val="en-US"/>
        </w:rPr>
      </w:pPr>
    </w:p>
    <w:p w14:paraId="4EC111E4" w14:textId="7EE40674" w:rsidR="00881268" w:rsidRDefault="00881268" w:rsidP="0088126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‘food_description’ table:</w:t>
      </w:r>
    </w:p>
    <w:p w14:paraId="0CD8881B" w14:textId="77777777" w:rsidR="00881268" w:rsidRDefault="00881268" w:rsidP="00881268">
      <w:pPr>
        <w:pStyle w:val="ListParagraph"/>
        <w:rPr>
          <w:lang w:val="en-US"/>
        </w:rPr>
      </w:pPr>
    </w:p>
    <w:p w14:paraId="36C3371A" w14:textId="2207B136" w:rsidR="00881268" w:rsidRDefault="00881268" w:rsidP="00881268">
      <w:pPr>
        <w:pStyle w:val="ListParagraph"/>
        <w:rPr>
          <w:lang w:val="en-US"/>
        </w:rPr>
      </w:pPr>
      <w:r w:rsidRPr="00881268">
        <w:rPr>
          <w:lang w:val="en-US"/>
        </w:rPr>
        <w:drawing>
          <wp:inline distT="0" distB="0" distL="0" distR="0" wp14:anchorId="1431713B" wp14:editId="7EAF316A">
            <wp:extent cx="5731510" cy="3044825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62848" w14:textId="77777777" w:rsidR="00881268" w:rsidRDefault="00881268" w:rsidP="00881268">
      <w:pPr>
        <w:pStyle w:val="ListParagraph"/>
        <w:rPr>
          <w:lang w:val="en-US"/>
        </w:rPr>
      </w:pPr>
    </w:p>
    <w:p w14:paraId="55DBBC31" w14:textId="4DB9C93D" w:rsidR="00881268" w:rsidRDefault="00881268" w:rsidP="0088126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‘food_group’ table:</w:t>
      </w:r>
    </w:p>
    <w:p w14:paraId="6B69FE93" w14:textId="77777777" w:rsidR="00881268" w:rsidRDefault="00881268" w:rsidP="00881268">
      <w:pPr>
        <w:pStyle w:val="ListParagraph"/>
        <w:rPr>
          <w:lang w:val="en-US"/>
        </w:rPr>
      </w:pPr>
    </w:p>
    <w:p w14:paraId="1824387C" w14:textId="034FA7E9" w:rsidR="00881268" w:rsidRDefault="00881268" w:rsidP="00881268">
      <w:pPr>
        <w:pStyle w:val="ListParagraph"/>
        <w:rPr>
          <w:lang w:val="en-US"/>
        </w:rPr>
      </w:pPr>
      <w:r w:rsidRPr="00881268">
        <w:rPr>
          <w:lang w:val="en-US"/>
        </w:rPr>
        <w:drawing>
          <wp:inline distT="0" distB="0" distL="0" distR="0" wp14:anchorId="14C6F140" wp14:editId="2303394B">
            <wp:extent cx="5731510" cy="3044825"/>
            <wp:effectExtent l="0" t="0" r="254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955DC" w14:textId="77777777" w:rsidR="00881268" w:rsidRDefault="00881268" w:rsidP="00881268">
      <w:pPr>
        <w:pStyle w:val="ListParagraph"/>
        <w:rPr>
          <w:lang w:val="en-US"/>
        </w:rPr>
      </w:pPr>
    </w:p>
    <w:p w14:paraId="430D8066" w14:textId="77777777" w:rsidR="00881268" w:rsidRPr="00881268" w:rsidRDefault="00881268" w:rsidP="00881268">
      <w:pPr>
        <w:pStyle w:val="ListParagraph"/>
        <w:rPr>
          <w:lang w:val="en-US"/>
        </w:rPr>
      </w:pPr>
    </w:p>
    <w:p w14:paraId="74E0E050" w14:textId="0F8FA5F4" w:rsidR="00881268" w:rsidRDefault="00881268" w:rsidP="0088126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>‘common_name’ table:</w:t>
      </w:r>
    </w:p>
    <w:p w14:paraId="14DE41A2" w14:textId="7F87DAD4" w:rsidR="00881268" w:rsidRPr="00881268" w:rsidRDefault="00881268" w:rsidP="00881268">
      <w:pPr>
        <w:rPr>
          <w:lang w:val="en-US"/>
        </w:rPr>
      </w:pPr>
      <w:r w:rsidRPr="00881268">
        <w:rPr>
          <w:lang w:val="en-US"/>
        </w:rPr>
        <w:drawing>
          <wp:inline distT="0" distB="0" distL="0" distR="0" wp14:anchorId="19E2FC04" wp14:editId="0299D33D">
            <wp:extent cx="5731510" cy="3044825"/>
            <wp:effectExtent l="0" t="0" r="254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A77B7" w14:textId="7697D88D" w:rsidR="00881268" w:rsidRDefault="00881268" w:rsidP="0088126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‘manufacturing_name’ table:</w:t>
      </w:r>
    </w:p>
    <w:p w14:paraId="3A5B893E" w14:textId="6D0E90D2" w:rsidR="00881268" w:rsidRDefault="00881268" w:rsidP="00881268">
      <w:pPr>
        <w:rPr>
          <w:lang w:val="en-US"/>
        </w:rPr>
      </w:pPr>
      <w:r w:rsidRPr="00881268">
        <w:rPr>
          <w:lang w:val="en-US"/>
        </w:rPr>
        <w:drawing>
          <wp:inline distT="0" distB="0" distL="0" distR="0" wp14:anchorId="3188167C" wp14:editId="56F1CC41">
            <wp:extent cx="5731510" cy="3044825"/>
            <wp:effectExtent l="0" t="0" r="254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6A982" w14:textId="6031C0F5" w:rsidR="00881268" w:rsidRDefault="00881268" w:rsidP="00881268">
      <w:pPr>
        <w:rPr>
          <w:lang w:val="en-US"/>
        </w:rPr>
      </w:pPr>
    </w:p>
    <w:p w14:paraId="6FC463F2" w14:textId="5C3B3F29" w:rsidR="00881268" w:rsidRDefault="00881268" w:rsidP="00881268">
      <w:pPr>
        <w:rPr>
          <w:lang w:val="en-US"/>
        </w:rPr>
      </w:pPr>
    </w:p>
    <w:p w14:paraId="67F2F8A9" w14:textId="6F3A5364" w:rsidR="00881268" w:rsidRDefault="00881268" w:rsidP="00881268">
      <w:pPr>
        <w:rPr>
          <w:lang w:val="en-US"/>
        </w:rPr>
      </w:pPr>
    </w:p>
    <w:p w14:paraId="2B9E2807" w14:textId="6D726264" w:rsidR="00881268" w:rsidRDefault="00881268" w:rsidP="00881268">
      <w:pPr>
        <w:rPr>
          <w:lang w:val="en-US"/>
        </w:rPr>
      </w:pPr>
    </w:p>
    <w:p w14:paraId="58358BF7" w14:textId="19476377" w:rsidR="00881268" w:rsidRDefault="00881268" w:rsidP="00881268">
      <w:pPr>
        <w:rPr>
          <w:lang w:val="en-US"/>
        </w:rPr>
      </w:pPr>
    </w:p>
    <w:p w14:paraId="62BF92D0" w14:textId="6A701372" w:rsidR="00881268" w:rsidRDefault="00881268" w:rsidP="00881268">
      <w:pPr>
        <w:rPr>
          <w:lang w:val="en-US"/>
        </w:rPr>
      </w:pPr>
    </w:p>
    <w:p w14:paraId="68A6ED1B" w14:textId="77777777" w:rsidR="00881268" w:rsidRPr="00881268" w:rsidRDefault="00881268" w:rsidP="00881268">
      <w:pPr>
        <w:rPr>
          <w:lang w:val="en-US"/>
        </w:rPr>
      </w:pPr>
    </w:p>
    <w:p w14:paraId="780F1B51" w14:textId="212251FB" w:rsidR="00881268" w:rsidRDefault="00881268" w:rsidP="0088126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>‘scientific_name’ table:</w:t>
      </w:r>
    </w:p>
    <w:p w14:paraId="3CAFC53A" w14:textId="624A594E" w:rsidR="00881268" w:rsidRPr="00881268" w:rsidRDefault="00881268" w:rsidP="00881268">
      <w:pPr>
        <w:rPr>
          <w:lang w:val="en-US"/>
        </w:rPr>
      </w:pPr>
      <w:r w:rsidRPr="00881268">
        <w:rPr>
          <w:lang w:val="en-US"/>
        </w:rPr>
        <w:drawing>
          <wp:inline distT="0" distB="0" distL="0" distR="0" wp14:anchorId="5950E565" wp14:editId="6F6B710F">
            <wp:extent cx="5731510" cy="3044825"/>
            <wp:effectExtent l="0" t="0" r="254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A40F8" w14:textId="7B1F0143" w:rsidR="00881268" w:rsidRDefault="00881268" w:rsidP="0088126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‘diet_food_combination’ table:</w:t>
      </w:r>
    </w:p>
    <w:p w14:paraId="6F805448" w14:textId="66E305D7" w:rsidR="00881268" w:rsidRDefault="00881268" w:rsidP="00881268">
      <w:pPr>
        <w:rPr>
          <w:lang w:val="en-US"/>
        </w:rPr>
      </w:pPr>
      <w:r w:rsidRPr="00881268">
        <w:rPr>
          <w:lang w:val="en-US"/>
        </w:rPr>
        <w:drawing>
          <wp:inline distT="0" distB="0" distL="0" distR="0" wp14:anchorId="3A5C17BC" wp14:editId="150E9FA1">
            <wp:extent cx="5731510" cy="3044825"/>
            <wp:effectExtent l="0" t="0" r="254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3EB90" w14:textId="4A50C0B7" w:rsidR="00881268" w:rsidRDefault="00881268" w:rsidP="00881268">
      <w:pPr>
        <w:rPr>
          <w:lang w:val="en-US"/>
        </w:rPr>
      </w:pPr>
    </w:p>
    <w:p w14:paraId="16FDF850" w14:textId="282BC1A6" w:rsidR="00881268" w:rsidRDefault="00881268" w:rsidP="00881268">
      <w:pPr>
        <w:rPr>
          <w:lang w:val="en-US"/>
        </w:rPr>
      </w:pPr>
    </w:p>
    <w:p w14:paraId="31B0B3B4" w14:textId="62EAD548" w:rsidR="00881268" w:rsidRDefault="00881268" w:rsidP="00881268">
      <w:pPr>
        <w:rPr>
          <w:lang w:val="en-US"/>
        </w:rPr>
      </w:pPr>
    </w:p>
    <w:p w14:paraId="660523A4" w14:textId="6E352769" w:rsidR="00881268" w:rsidRDefault="00881268" w:rsidP="00881268">
      <w:pPr>
        <w:rPr>
          <w:lang w:val="en-US"/>
        </w:rPr>
      </w:pPr>
    </w:p>
    <w:p w14:paraId="0835E960" w14:textId="1746AFAA" w:rsidR="00881268" w:rsidRDefault="00881268" w:rsidP="00881268">
      <w:pPr>
        <w:rPr>
          <w:lang w:val="en-US"/>
        </w:rPr>
      </w:pPr>
    </w:p>
    <w:p w14:paraId="0DCDD18C" w14:textId="77777777" w:rsidR="00881268" w:rsidRPr="00881268" w:rsidRDefault="00881268" w:rsidP="00881268">
      <w:pPr>
        <w:rPr>
          <w:lang w:val="en-US"/>
        </w:rPr>
      </w:pPr>
    </w:p>
    <w:p w14:paraId="074593F0" w14:textId="77777777" w:rsidR="00881268" w:rsidRDefault="00881268" w:rsidP="00881268">
      <w:pPr>
        <w:pStyle w:val="ListParagraph"/>
        <w:rPr>
          <w:lang w:val="en-US"/>
        </w:rPr>
      </w:pPr>
    </w:p>
    <w:p w14:paraId="775DB7DB" w14:textId="235DF835" w:rsidR="00881268" w:rsidRDefault="00107000" w:rsidP="0088126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>‘diet_and_food_preferences’ table:</w:t>
      </w:r>
    </w:p>
    <w:p w14:paraId="6707CA84" w14:textId="319DB129" w:rsidR="00107000" w:rsidRPr="00107000" w:rsidRDefault="00107000" w:rsidP="00107000">
      <w:pPr>
        <w:rPr>
          <w:lang w:val="en-US"/>
        </w:rPr>
      </w:pPr>
      <w:r w:rsidRPr="00107000">
        <w:rPr>
          <w:lang w:val="en-US"/>
        </w:rPr>
        <w:drawing>
          <wp:inline distT="0" distB="0" distL="0" distR="0" wp14:anchorId="09A24AFD" wp14:editId="7D845D7D">
            <wp:extent cx="5731510" cy="3044825"/>
            <wp:effectExtent l="0" t="0" r="254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C2896" w14:textId="39EBEB3A" w:rsidR="00107000" w:rsidRDefault="00107000" w:rsidP="0088126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‘prominent_deficiencies_by_country’ table:</w:t>
      </w:r>
    </w:p>
    <w:p w14:paraId="2AABE15E" w14:textId="413E5FB2" w:rsidR="00107000" w:rsidRDefault="00107000" w:rsidP="00107000">
      <w:pPr>
        <w:rPr>
          <w:lang w:val="en-US"/>
        </w:rPr>
      </w:pPr>
      <w:r w:rsidRPr="00107000">
        <w:rPr>
          <w:lang w:val="en-US"/>
        </w:rPr>
        <w:drawing>
          <wp:inline distT="0" distB="0" distL="0" distR="0" wp14:anchorId="3541909B" wp14:editId="452F0807">
            <wp:extent cx="5731510" cy="3044825"/>
            <wp:effectExtent l="0" t="0" r="2540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A181E" w14:textId="7FABF250" w:rsidR="00107000" w:rsidRDefault="00107000" w:rsidP="00107000">
      <w:pPr>
        <w:rPr>
          <w:lang w:val="en-US"/>
        </w:rPr>
      </w:pPr>
    </w:p>
    <w:p w14:paraId="027BE8D8" w14:textId="66A04AA8" w:rsidR="00107000" w:rsidRDefault="00107000" w:rsidP="00107000">
      <w:pPr>
        <w:rPr>
          <w:lang w:val="en-US"/>
        </w:rPr>
      </w:pPr>
    </w:p>
    <w:p w14:paraId="2E5D04F9" w14:textId="41948B31" w:rsidR="00107000" w:rsidRDefault="00107000" w:rsidP="00107000">
      <w:pPr>
        <w:rPr>
          <w:lang w:val="en-US"/>
        </w:rPr>
      </w:pPr>
    </w:p>
    <w:p w14:paraId="7AAC9C42" w14:textId="4AF3786D" w:rsidR="00107000" w:rsidRDefault="00107000" w:rsidP="00107000">
      <w:pPr>
        <w:rPr>
          <w:lang w:val="en-US"/>
        </w:rPr>
      </w:pPr>
    </w:p>
    <w:p w14:paraId="795FCF87" w14:textId="6BA95764" w:rsidR="00107000" w:rsidRDefault="00107000" w:rsidP="00107000">
      <w:pPr>
        <w:rPr>
          <w:lang w:val="en-US"/>
        </w:rPr>
      </w:pPr>
    </w:p>
    <w:p w14:paraId="5A8A8027" w14:textId="0E633682" w:rsidR="00107000" w:rsidRDefault="00107000" w:rsidP="00107000">
      <w:pPr>
        <w:rPr>
          <w:lang w:val="en-US"/>
        </w:rPr>
      </w:pPr>
    </w:p>
    <w:p w14:paraId="0F2EC0A4" w14:textId="77777777" w:rsidR="00107000" w:rsidRPr="00107000" w:rsidRDefault="00107000" w:rsidP="00107000">
      <w:pPr>
        <w:rPr>
          <w:lang w:val="en-US"/>
        </w:rPr>
      </w:pPr>
    </w:p>
    <w:p w14:paraId="21274281" w14:textId="6D775E96" w:rsidR="00107000" w:rsidRDefault="00107000" w:rsidP="0010700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>‘</w:t>
      </w:r>
      <w:r w:rsidRPr="00107000">
        <w:rPr>
          <w:lang w:val="en-US"/>
        </w:rPr>
        <w:t>country_deficiency_relationship</w:t>
      </w:r>
      <w:r>
        <w:rPr>
          <w:lang w:val="en-US"/>
        </w:rPr>
        <w:t>’ table:</w:t>
      </w:r>
    </w:p>
    <w:p w14:paraId="17749828" w14:textId="1AFF223D" w:rsidR="00107000" w:rsidRPr="00107000" w:rsidRDefault="00107000" w:rsidP="00107000">
      <w:pPr>
        <w:rPr>
          <w:lang w:val="en-US"/>
        </w:rPr>
      </w:pPr>
      <w:r w:rsidRPr="00107000">
        <w:rPr>
          <w:lang w:val="en-US"/>
        </w:rPr>
        <w:drawing>
          <wp:inline distT="0" distB="0" distL="0" distR="0" wp14:anchorId="48D13502" wp14:editId="363C4561">
            <wp:extent cx="5731510" cy="3044825"/>
            <wp:effectExtent l="0" t="0" r="254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F2625" w14:textId="77777777" w:rsidR="00107000" w:rsidRDefault="00107000" w:rsidP="00107000">
      <w:pPr>
        <w:pStyle w:val="ListParagraph"/>
        <w:rPr>
          <w:lang w:val="en-US"/>
        </w:rPr>
      </w:pPr>
    </w:p>
    <w:p w14:paraId="204C1929" w14:textId="0150827D" w:rsidR="00107000" w:rsidRDefault="00107000" w:rsidP="0010700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‘</w:t>
      </w:r>
      <w:r w:rsidRPr="00107000">
        <w:rPr>
          <w:lang w:val="en-US"/>
        </w:rPr>
        <w:t>nutrient_list</w:t>
      </w:r>
      <w:r>
        <w:rPr>
          <w:lang w:val="en-US"/>
        </w:rPr>
        <w:t>’ table</w:t>
      </w:r>
    </w:p>
    <w:p w14:paraId="08AA9EB3" w14:textId="187A2B96" w:rsidR="00107000" w:rsidRDefault="00107000" w:rsidP="00107000">
      <w:pPr>
        <w:rPr>
          <w:lang w:val="en-US"/>
        </w:rPr>
      </w:pPr>
      <w:r w:rsidRPr="00107000">
        <w:rPr>
          <w:lang w:val="en-US"/>
        </w:rPr>
        <w:drawing>
          <wp:inline distT="0" distB="0" distL="0" distR="0" wp14:anchorId="64200B74" wp14:editId="64D9F433">
            <wp:extent cx="5731510" cy="3044825"/>
            <wp:effectExtent l="0" t="0" r="2540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6D1EA" w14:textId="2F0FCF3B" w:rsidR="00107000" w:rsidRDefault="00107000" w:rsidP="00107000">
      <w:pPr>
        <w:rPr>
          <w:lang w:val="en-US"/>
        </w:rPr>
      </w:pPr>
    </w:p>
    <w:p w14:paraId="0C8DE061" w14:textId="39E5A9D4" w:rsidR="00107000" w:rsidRDefault="00107000" w:rsidP="00107000">
      <w:pPr>
        <w:rPr>
          <w:lang w:val="en-US"/>
        </w:rPr>
      </w:pPr>
    </w:p>
    <w:p w14:paraId="3AB0F385" w14:textId="317B166D" w:rsidR="00107000" w:rsidRDefault="00107000" w:rsidP="00107000">
      <w:pPr>
        <w:rPr>
          <w:lang w:val="en-US"/>
        </w:rPr>
      </w:pPr>
    </w:p>
    <w:p w14:paraId="5A1816A8" w14:textId="692A1AAC" w:rsidR="00107000" w:rsidRDefault="00107000" w:rsidP="00107000">
      <w:pPr>
        <w:rPr>
          <w:lang w:val="en-US"/>
        </w:rPr>
      </w:pPr>
    </w:p>
    <w:p w14:paraId="0F4E2B0E" w14:textId="44D66126" w:rsidR="00107000" w:rsidRDefault="00107000" w:rsidP="00107000">
      <w:pPr>
        <w:rPr>
          <w:lang w:val="en-US"/>
        </w:rPr>
      </w:pPr>
    </w:p>
    <w:p w14:paraId="6F59B6F5" w14:textId="77777777" w:rsidR="00107000" w:rsidRPr="00107000" w:rsidRDefault="00107000" w:rsidP="00107000">
      <w:pPr>
        <w:rPr>
          <w:lang w:val="en-US"/>
        </w:rPr>
      </w:pPr>
    </w:p>
    <w:p w14:paraId="0E2332DB" w14:textId="14EC821D" w:rsidR="00107000" w:rsidRDefault="00107000" w:rsidP="0010700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>‘</w:t>
      </w:r>
      <w:r w:rsidRPr="00107000">
        <w:rPr>
          <w:lang w:val="en-US"/>
        </w:rPr>
        <w:t>nutrients_contained</w:t>
      </w:r>
      <w:r>
        <w:rPr>
          <w:lang w:val="en-US"/>
        </w:rPr>
        <w:t>’ table</w:t>
      </w:r>
    </w:p>
    <w:p w14:paraId="50484723" w14:textId="4BD1860E" w:rsidR="00107000" w:rsidRPr="00107000" w:rsidRDefault="00107000" w:rsidP="00107000">
      <w:pPr>
        <w:rPr>
          <w:lang w:val="en-US"/>
        </w:rPr>
      </w:pPr>
      <w:r w:rsidRPr="00107000">
        <w:rPr>
          <w:lang w:val="en-US"/>
        </w:rPr>
        <w:drawing>
          <wp:inline distT="0" distB="0" distL="0" distR="0" wp14:anchorId="4010ADE3" wp14:editId="65789605">
            <wp:extent cx="5731510" cy="3044825"/>
            <wp:effectExtent l="0" t="0" r="254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01FB1" w14:textId="52C4A299" w:rsidR="00107000" w:rsidRDefault="00107000" w:rsidP="00107000">
      <w:pPr>
        <w:rPr>
          <w:lang w:val="en-US"/>
        </w:rPr>
      </w:pPr>
    </w:p>
    <w:p w14:paraId="5C9EA491" w14:textId="77777777" w:rsidR="00107000" w:rsidRPr="00107000" w:rsidRDefault="00107000" w:rsidP="00107000">
      <w:pPr>
        <w:rPr>
          <w:lang w:val="en-US"/>
        </w:rPr>
      </w:pPr>
    </w:p>
    <w:p w14:paraId="6A3F960C" w14:textId="77777777" w:rsidR="00881268" w:rsidRPr="00881268" w:rsidRDefault="00881268" w:rsidP="00881268">
      <w:pPr>
        <w:rPr>
          <w:lang w:val="en-US"/>
        </w:rPr>
      </w:pPr>
    </w:p>
    <w:sectPr w:rsidR="00881268" w:rsidRPr="008812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altName w:val="Latha"/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C15D1A"/>
    <w:multiLevelType w:val="hybridMultilevel"/>
    <w:tmpl w:val="41CCB8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91961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1MDAyNjU1NTM1N7dQ0lEKTi0uzszPAykwrAUA4JOGZywAAAA="/>
  </w:docVars>
  <w:rsids>
    <w:rsidRoot w:val="000449B2"/>
    <w:rsid w:val="00012D06"/>
    <w:rsid w:val="000449B2"/>
    <w:rsid w:val="00107000"/>
    <w:rsid w:val="00283837"/>
    <w:rsid w:val="00881268"/>
    <w:rsid w:val="00A82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17069"/>
  <w15:chartTrackingRefBased/>
  <w15:docId w15:val="{7C4768B6-51DC-4FBB-962D-D84EC10D8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1268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81268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1268"/>
    <w:rPr>
      <w:rFonts w:ascii="Times New Roman" w:eastAsiaTheme="majorEastAsia" w:hAnsi="Times New Roman" w:cstheme="majorBidi"/>
      <w:b/>
      <w:sz w:val="32"/>
      <w:szCs w:val="32"/>
      <w:u w:val="single"/>
    </w:rPr>
  </w:style>
  <w:style w:type="paragraph" w:styleId="ListParagraph">
    <w:name w:val="List Paragraph"/>
    <w:basedOn w:val="Normal"/>
    <w:uiPriority w:val="34"/>
    <w:qFormat/>
    <w:rsid w:val="008812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6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avan, Srihari</dc:creator>
  <cp:keywords/>
  <dc:description/>
  <cp:lastModifiedBy>Madhavan, Srihari</cp:lastModifiedBy>
  <cp:revision>2</cp:revision>
  <dcterms:created xsi:type="dcterms:W3CDTF">2023-03-29T16:17:00Z</dcterms:created>
  <dcterms:modified xsi:type="dcterms:W3CDTF">2023-03-29T16:35:00Z</dcterms:modified>
</cp:coreProperties>
</file>